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71497FB" w14:textId="77777777" w:rsidR="00793E3D" w:rsidRPr="00F26207" w:rsidRDefault="00793E3D" w:rsidP="00793E3D">
      <w:pPr>
        <w:pStyle w:val="NoSpacing"/>
        <w:rPr>
          <w:sz w:val="20"/>
          <w:szCs w:val="18"/>
        </w:rPr>
      </w:pPr>
    </w:p>
    <w:p w14:paraId="3C173A6C" w14:textId="44F57FBF" w:rsidR="00793E3D" w:rsidRPr="00F26207" w:rsidRDefault="00793E3D" w:rsidP="00793E3D">
      <w:pPr>
        <w:pStyle w:val="Heading3"/>
        <w:shd w:val="clear" w:color="auto" w:fill="FFFFFF"/>
        <w:spacing w:after="173" w:afterAutospacing="0"/>
        <w:jc w:val="center"/>
        <w:rPr>
          <w:rFonts w:asciiTheme="minorHAnsi" w:hAnsiTheme="minorHAnsi" w:cstheme="minorHAnsi"/>
          <w:b w:val="0"/>
          <w:sz w:val="44"/>
          <w:szCs w:val="18"/>
        </w:rPr>
      </w:pPr>
      <w:r w:rsidRPr="00F26207">
        <w:rPr>
          <w:rFonts w:asciiTheme="minorHAnsi" w:hAnsiTheme="minorHAnsi" w:cstheme="minorHAnsi"/>
          <w:sz w:val="36"/>
          <w:szCs w:val="18"/>
        </w:rPr>
        <w:t>Assignment 1</w:t>
      </w:r>
    </w:p>
    <w:p w14:paraId="3D35AE5D" w14:textId="77777777" w:rsidR="00793E3D" w:rsidRDefault="00793E3D" w:rsidP="00793E3D">
      <w:pPr>
        <w:pStyle w:val="NoSpacing"/>
        <w:rPr>
          <w:b/>
          <w:sz w:val="44"/>
          <w:szCs w:val="18"/>
        </w:rPr>
      </w:pPr>
    </w:p>
    <w:p w14:paraId="734DF7DB" w14:textId="77777777" w:rsidR="00F26207" w:rsidRDefault="00F26207" w:rsidP="00793E3D">
      <w:pPr>
        <w:pStyle w:val="NoSpacing"/>
        <w:rPr>
          <w:sz w:val="18"/>
          <w:szCs w:val="18"/>
        </w:rPr>
      </w:pPr>
    </w:p>
    <w:p w14:paraId="4F6EF908" w14:textId="77777777" w:rsidR="00793E3D" w:rsidRPr="00F26207" w:rsidRDefault="00793E3D" w:rsidP="00793E3D">
      <w:pPr>
        <w:pStyle w:val="NoSpacing"/>
        <w:jc w:val="center"/>
        <w:rPr>
          <w:sz w:val="32"/>
          <w:szCs w:val="24"/>
        </w:rPr>
      </w:pPr>
      <w:r w:rsidRPr="00F26207">
        <w:rPr>
          <w:sz w:val="32"/>
          <w:szCs w:val="24"/>
        </w:rPr>
        <w:t>Install the JDK JRE and set up the environment.</w:t>
      </w:r>
    </w:p>
    <w:p w14:paraId="56005915" w14:textId="77777777" w:rsidR="00852527" w:rsidRDefault="00852527" w:rsidP="00793E3D"/>
    <w:p w14:paraId="01AF555A" w14:textId="06672B72" w:rsidR="00E83D4F" w:rsidRPr="00852527" w:rsidRDefault="00852527" w:rsidP="00852527">
      <w:pPr>
        <w:jc w:val="center"/>
        <w:rPr>
          <w:sz w:val="56"/>
          <w:szCs w:val="56"/>
        </w:rPr>
      </w:pPr>
      <w:r>
        <w:rPr>
          <w:sz w:val="56"/>
          <w:szCs w:val="56"/>
        </w:rPr>
        <w:t>Completed.</w:t>
      </w:r>
      <w:bookmarkStart w:id="0" w:name="_GoBack"/>
      <w:bookmarkEnd w:id="0"/>
    </w:p>
    <w:sectPr w:rsidR="00E83D4F" w:rsidRPr="00852527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960F3" w14:textId="77777777" w:rsidR="007E6427" w:rsidRDefault="007E6427" w:rsidP="00723483">
      <w:pPr>
        <w:spacing w:after="0" w:line="240" w:lineRule="auto"/>
      </w:pPr>
      <w:r>
        <w:separator/>
      </w:r>
    </w:p>
  </w:endnote>
  <w:endnote w:type="continuationSeparator" w:id="0">
    <w:p w14:paraId="5A2A2B7F" w14:textId="77777777" w:rsidR="007E6427" w:rsidRDefault="007E6427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3C767A26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A0CEB" w14:textId="77777777" w:rsidR="007E6427" w:rsidRDefault="007E6427" w:rsidP="00723483">
      <w:pPr>
        <w:spacing w:after="0" w:line="240" w:lineRule="auto"/>
      </w:pPr>
      <w:r>
        <w:separator/>
      </w:r>
    </w:p>
  </w:footnote>
  <w:footnote w:type="continuationSeparator" w:id="0">
    <w:p w14:paraId="76E1138C" w14:textId="77777777" w:rsidR="007E6427" w:rsidRDefault="007E6427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56359"/>
    <w:multiLevelType w:val="hybridMultilevel"/>
    <w:tmpl w:val="DCAA118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1613FC4"/>
    <w:multiLevelType w:val="hybridMultilevel"/>
    <w:tmpl w:val="46C698DE"/>
    <w:lvl w:ilvl="0" w:tplc="C6505CB6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EF2ADE"/>
    <w:multiLevelType w:val="hybridMultilevel"/>
    <w:tmpl w:val="A93C0D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960285B"/>
    <w:multiLevelType w:val="hybridMultilevel"/>
    <w:tmpl w:val="CBD0692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9"/>
  </w:num>
  <w:num w:numId="3">
    <w:abstractNumId w:val="13"/>
  </w:num>
  <w:num w:numId="4">
    <w:abstractNumId w:val="5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1"/>
  </w:num>
  <w:num w:numId="7">
    <w:abstractNumId w:val="3"/>
  </w:num>
  <w:num w:numId="8">
    <w:abstractNumId w:val="12"/>
  </w:num>
  <w:num w:numId="9">
    <w:abstractNumId w:val="10"/>
  </w:num>
  <w:num w:numId="10">
    <w:abstractNumId w:val="2"/>
  </w:num>
  <w:num w:numId="11">
    <w:abstractNumId w:val="6"/>
  </w:num>
  <w:num w:numId="12">
    <w:abstractNumId w:val="1"/>
  </w:num>
  <w:num w:numId="13">
    <w:abstractNumId w:val="7"/>
  </w:num>
  <w:num w:numId="14">
    <w:abstractNumId w:val="2"/>
  </w:num>
  <w:num w:numId="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06B53"/>
    <w:rsid w:val="000A174E"/>
    <w:rsid w:val="000B105B"/>
    <w:rsid w:val="000D06A4"/>
    <w:rsid w:val="00101EF4"/>
    <w:rsid w:val="001C1A9D"/>
    <w:rsid w:val="00244D0E"/>
    <w:rsid w:val="00245C96"/>
    <w:rsid w:val="00253F5F"/>
    <w:rsid w:val="002734EA"/>
    <w:rsid w:val="0031215B"/>
    <w:rsid w:val="003E548D"/>
    <w:rsid w:val="003F36EF"/>
    <w:rsid w:val="004252D8"/>
    <w:rsid w:val="00440624"/>
    <w:rsid w:val="004A2153"/>
    <w:rsid w:val="005050B4"/>
    <w:rsid w:val="00542879"/>
    <w:rsid w:val="00583697"/>
    <w:rsid w:val="005A4FC4"/>
    <w:rsid w:val="00642AC1"/>
    <w:rsid w:val="006945A5"/>
    <w:rsid w:val="00714853"/>
    <w:rsid w:val="00723483"/>
    <w:rsid w:val="00736B24"/>
    <w:rsid w:val="00793E3D"/>
    <w:rsid w:val="007A055F"/>
    <w:rsid w:val="007E6427"/>
    <w:rsid w:val="00852527"/>
    <w:rsid w:val="00886814"/>
    <w:rsid w:val="008E217C"/>
    <w:rsid w:val="0092614E"/>
    <w:rsid w:val="00A01278"/>
    <w:rsid w:val="00A70911"/>
    <w:rsid w:val="00A97FEA"/>
    <w:rsid w:val="00AE0E14"/>
    <w:rsid w:val="00B13B06"/>
    <w:rsid w:val="00B8412B"/>
    <w:rsid w:val="00C6031D"/>
    <w:rsid w:val="00C74D16"/>
    <w:rsid w:val="00C94561"/>
    <w:rsid w:val="00CD39C9"/>
    <w:rsid w:val="00D337A9"/>
    <w:rsid w:val="00E83D4F"/>
    <w:rsid w:val="00F26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86814"/>
  </w:style>
  <w:style w:type="paragraph" w:styleId="Heading3">
    <w:name w:val="heading 3"/>
    <w:basedOn w:val="Normal"/>
    <w:link w:val="Heading3Char"/>
    <w:uiPriority w:val="9"/>
    <w:qFormat/>
    <w:rsid w:val="00793E3D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793E3D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Spacing">
    <w:name w:val="No Spacing"/>
    <w:uiPriority w:val="1"/>
    <w:qFormat/>
    <w:rsid w:val="00793E3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52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7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5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1</Words>
  <Characters>6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18</cp:revision>
  <dcterms:created xsi:type="dcterms:W3CDTF">2021-06-22T08:29:00Z</dcterms:created>
  <dcterms:modified xsi:type="dcterms:W3CDTF">2022-03-30T12:00:00Z</dcterms:modified>
</cp:coreProperties>
</file>